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ook w:val="0000" w:firstRow="0" w:lastRow="0" w:firstColumn="0" w:lastColumn="0" w:noHBand="0" w:noVBand="0"/>
      </w:tblPr>
      <w:tblGrid>
        <w:gridCol w:w="4261"/>
        <w:gridCol w:w="4261"/>
      </w:tblGrid>
      <w:tr w:rsidR="00D1343B" w:rsidRPr="00030F78" w:rsidTr="00514CBC">
        <w:tc>
          <w:tcPr>
            <w:tcW w:w="4261" w:type="dxa"/>
          </w:tcPr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4B1116">
              <w:rPr>
                <w:rFonts w:asciiTheme="minorHAnsi" w:hAnsiTheme="minorHAnsi" w:cstheme="minorHAnsi"/>
                <w:noProof/>
                <w:sz w:val="20"/>
                <w:szCs w:val="20"/>
                <w:lang w:val="el-GR" w:eastAsia="el-GR"/>
              </w:rPr>
              <w:drawing>
                <wp:inline distT="0" distB="0" distL="0" distR="0" wp14:anchorId="2AC556C0" wp14:editId="6F9DCDED">
                  <wp:extent cx="1621790" cy="1288415"/>
                  <wp:effectExtent l="0" t="0" r="0" b="6985"/>
                  <wp:docPr id="1" name="Εικόνα 1" descr="Τ.Ε.Ι. Κεντρικής Μακεδονίας - Αρχική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Τ.Ε.Ι. Κεντρικής Μακεδονίας - Αρχική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288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ΤΕΧΝΟΛΟΓΙΚΟ ΕΚΠΑΙΔΕΥΤΙΚΟ </w:t>
            </w:r>
            <w:r w:rsidR="00073B72"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Ι</w:t>
            </w:r>
            <w:r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ΔΡΥΜΑ ΚΕΝΤΡΙΚΗΣ ΜΑΚΕΔΟΝΙΑΣ </w:t>
            </w: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Τμήμα Δημοσίων &amp; Διεθνών Σχέσεων</w:t>
            </w: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Πληροφορίες : Σ</w:t>
            </w:r>
            <w:r w:rsid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οφία</w:t>
            </w:r>
            <w:r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 Τσαρούχα</w:t>
            </w: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Τέρμα Μαγνησίας</w:t>
            </w:r>
            <w:r w:rsidR="001F0B98" w:rsidRPr="00274029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,</w:t>
            </w:r>
            <w:r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 62124, Σέρρες</w:t>
            </w: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Τηλ</w:t>
            </w:r>
            <w:proofErr w:type="spellEnd"/>
            <w:r w:rsidRPr="004B1116">
              <w:rPr>
                <w:rFonts w:asciiTheme="minorHAnsi" w:hAnsiTheme="minorHAnsi" w:cstheme="minorHAnsi"/>
                <w:sz w:val="20"/>
                <w:szCs w:val="20"/>
              </w:rPr>
              <w:t>:+30 23210  49115</w:t>
            </w: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111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Fax</w:t>
            </w:r>
            <w:r w:rsidRPr="004B1116">
              <w:rPr>
                <w:rFonts w:asciiTheme="minorHAnsi" w:hAnsiTheme="minorHAnsi" w:cstheme="minorHAnsi"/>
                <w:sz w:val="20"/>
                <w:szCs w:val="20"/>
              </w:rPr>
              <w:t>: +30 23210  46556</w:t>
            </w: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B111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e-mail : </w:t>
            </w:r>
            <w:hyperlink r:id="rId9" w:history="1">
              <w:r w:rsidR="001F0B98" w:rsidRPr="004B1116">
                <w:rPr>
                  <w:rStyle w:val="-"/>
                  <w:rFonts w:asciiTheme="minorHAnsi" w:hAnsiTheme="minorHAnsi" w:cstheme="minorHAnsi"/>
                  <w:sz w:val="20"/>
                  <w:szCs w:val="20"/>
                  <w:lang w:val="en-US"/>
                </w:rPr>
                <w:t>eu@teicm.gr</w:t>
              </w:r>
            </w:hyperlink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4261" w:type="dxa"/>
          </w:tcPr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Σέρρες     </w:t>
            </w:r>
            <w:r w:rsidR="00FA4DDE"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07</w:t>
            </w:r>
            <w:r w:rsidR="00010E68"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-</w:t>
            </w:r>
            <w:r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0</w:t>
            </w:r>
            <w:r w:rsidR="00FA4DDE"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5</w:t>
            </w:r>
            <w:r w:rsidR="00010E68"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-</w:t>
            </w:r>
            <w:r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201</w:t>
            </w:r>
            <w:r w:rsidR="00FA4DDE"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9</w:t>
            </w: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Αριθ. </w:t>
            </w:r>
            <w:proofErr w:type="spellStart"/>
            <w:r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Πρωτ</w:t>
            </w:r>
            <w:proofErr w:type="spellEnd"/>
            <w:r w:rsidRPr="004B1116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.: Δ.Υ.</w:t>
            </w: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  <w:p w:rsidR="00D1343B" w:rsidRPr="004B1116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</w:tc>
      </w:tr>
    </w:tbl>
    <w:p w:rsidR="00D1343B" w:rsidRPr="001F0B98" w:rsidRDefault="00D1343B" w:rsidP="00D1343B">
      <w:pPr>
        <w:rPr>
          <w:rFonts w:asciiTheme="minorHAnsi" w:hAnsiTheme="minorHAnsi" w:cstheme="minorHAnsi"/>
          <w:sz w:val="22"/>
          <w:szCs w:val="22"/>
          <w:lang w:val="el-GR"/>
        </w:rPr>
      </w:pPr>
    </w:p>
    <w:p w:rsidR="00D1343B" w:rsidRPr="00780E0B" w:rsidRDefault="00D1343B" w:rsidP="00D1343B">
      <w:pPr>
        <w:rPr>
          <w:rFonts w:asciiTheme="minorHAnsi" w:hAnsiTheme="minorHAnsi" w:cstheme="minorHAnsi"/>
          <w:b/>
          <w:sz w:val="20"/>
          <w:szCs w:val="20"/>
          <w:lang w:val="el-GR"/>
        </w:rPr>
      </w:pPr>
      <w:r w:rsidRPr="00780E0B">
        <w:rPr>
          <w:rFonts w:asciiTheme="minorHAnsi" w:hAnsiTheme="minorHAnsi" w:cstheme="minorHAnsi"/>
          <w:sz w:val="20"/>
          <w:szCs w:val="20"/>
          <w:lang w:val="el-GR"/>
        </w:rPr>
        <w:t xml:space="preserve">                              </w:t>
      </w:r>
      <w:r w:rsidRPr="00780E0B">
        <w:rPr>
          <w:rFonts w:asciiTheme="minorHAnsi" w:hAnsiTheme="minorHAnsi" w:cstheme="minorHAnsi"/>
          <w:b/>
          <w:sz w:val="20"/>
          <w:szCs w:val="20"/>
          <w:lang w:val="el-GR"/>
        </w:rPr>
        <w:t>ΠΙΝΑΚΑΣ ΕΚΔΗΛΩΣΕΩΝ ΙΟΥΝΙΟΥ</w:t>
      </w:r>
      <w:r w:rsidR="00161B95" w:rsidRPr="00780E0B">
        <w:rPr>
          <w:rFonts w:asciiTheme="minorHAnsi" w:hAnsiTheme="minorHAnsi" w:cstheme="minorHAnsi"/>
          <w:b/>
          <w:sz w:val="20"/>
          <w:szCs w:val="20"/>
          <w:lang w:val="el-GR"/>
        </w:rPr>
        <w:t xml:space="preserve"> – </w:t>
      </w:r>
      <w:r w:rsidR="00161B95" w:rsidRPr="00780E0B">
        <w:rPr>
          <w:rFonts w:asciiTheme="minorHAnsi" w:hAnsiTheme="minorHAnsi" w:cstheme="minorHAnsi"/>
          <w:b/>
          <w:sz w:val="20"/>
          <w:szCs w:val="20"/>
          <w:lang w:val="en-US"/>
        </w:rPr>
        <w:t>IOY</w:t>
      </w:r>
      <w:r w:rsidR="00161B95" w:rsidRPr="00780E0B">
        <w:rPr>
          <w:rFonts w:asciiTheme="minorHAnsi" w:hAnsiTheme="minorHAnsi" w:cstheme="minorHAnsi"/>
          <w:b/>
          <w:sz w:val="20"/>
          <w:szCs w:val="20"/>
          <w:lang w:val="el-GR"/>
        </w:rPr>
        <w:t>ΛΙΟΥ- ΑΥΓΟΥΣΤΟΥ</w:t>
      </w:r>
      <w:r w:rsidR="00781FCD" w:rsidRPr="00780E0B">
        <w:rPr>
          <w:rFonts w:asciiTheme="minorHAnsi" w:hAnsiTheme="minorHAnsi" w:cstheme="minorHAnsi"/>
          <w:b/>
          <w:sz w:val="20"/>
          <w:szCs w:val="20"/>
          <w:lang w:val="el-GR"/>
        </w:rPr>
        <w:t>- ΣΕΠΤΕΜΒΡΙΟΥ</w:t>
      </w:r>
      <w:r w:rsidR="00FA4DDE" w:rsidRPr="00780E0B">
        <w:rPr>
          <w:rFonts w:asciiTheme="minorHAnsi" w:hAnsiTheme="minorHAnsi" w:cstheme="minorHAnsi"/>
          <w:b/>
          <w:sz w:val="20"/>
          <w:szCs w:val="20"/>
          <w:lang w:val="el-GR"/>
        </w:rPr>
        <w:t xml:space="preserve"> </w:t>
      </w:r>
      <w:r w:rsidRPr="00780E0B">
        <w:rPr>
          <w:rFonts w:asciiTheme="minorHAnsi" w:hAnsiTheme="minorHAnsi" w:cstheme="minorHAnsi"/>
          <w:b/>
          <w:sz w:val="20"/>
          <w:szCs w:val="20"/>
          <w:lang w:val="el-GR"/>
        </w:rPr>
        <w:t xml:space="preserve"> 201</w:t>
      </w:r>
      <w:r w:rsidR="00FA4DDE" w:rsidRPr="00780E0B">
        <w:rPr>
          <w:rFonts w:asciiTheme="minorHAnsi" w:hAnsiTheme="minorHAnsi" w:cstheme="minorHAnsi"/>
          <w:b/>
          <w:sz w:val="20"/>
          <w:szCs w:val="20"/>
          <w:lang w:val="el-GR"/>
        </w:rPr>
        <w:t>9</w:t>
      </w:r>
      <w:r w:rsidRPr="00780E0B">
        <w:rPr>
          <w:rFonts w:asciiTheme="minorHAnsi" w:hAnsiTheme="minorHAnsi" w:cstheme="minorHAnsi"/>
          <w:b/>
          <w:sz w:val="20"/>
          <w:szCs w:val="20"/>
          <w:lang w:val="el-GR"/>
        </w:rPr>
        <w:t xml:space="preserve"> </w:t>
      </w:r>
    </w:p>
    <w:p w:rsidR="00161B95" w:rsidRPr="00780E0B" w:rsidRDefault="00161B95" w:rsidP="00D1343B">
      <w:pPr>
        <w:rPr>
          <w:rFonts w:asciiTheme="minorHAnsi" w:hAnsiTheme="minorHAnsi" w:cstheme="minorHAnsi"/>
          <w:b/>
          <w:sz w:val="20"/>
          <w:szCs w:val="20"/>
          <w:lang w:val="el-GR"/>
        </w:rPr>
      </w:pPr>
      <w:r w:rsidRPr="00780E0B">
        <w:rPr>
          <w:rFonts w:asciiTheme="minorHAnsi" w:hAnsiTheme="minorHAnsi" w:cstheme="minorHAnsi"/>
          <w:b/>
          <w:sz w:val="20"/>
          <w:szCs w:val="20"/>
          <w:lang w:val="el-GR"/>
        </w:rPr>
        <w:t xml:space="preserve">                            </w:t>
      </w:r>
      <w:r w:rsidR="00780E0B" w:rsidRPr="00780E0B">
        <w:rPr>
          <w:rFonts w:asciiTheme="minorHAnsi" w:hAnsiTheme="minorHAnsi" w:cstheme="minorHAnsi"/>
          <w:b/>
          <w:sz w:val="20"/>
          <w:szCs w:val="20"/>
          <w:lang w:val="el-GR"/>
        </w:rPr>
        <w:t xml:space="preserve">            </w:t>
      </w:r>
      <w:r w:rsidRPr="00780E0B">
        <w:rPr>
          <w:rFonts w:asciiTheme="minorHAnsi" w:hAnsiTheme="minorHAnsi" w:cstheme="minorHAnsi"/>
          <w:b/>
          <w:sz w:val="20"/>
          <w:szCs w:val="20"/>
          <w:lang w:val="el-GR"/>
        </w:rPr>
        <w:t xml:space="preserve">ΣΤΟ  </w:t>
      </w:r>
      <w:r w:rsidR="00514135" w:rsidRPr="00780E0B">
        <w:rPr>
          <w:rFonts w:asciiTheme="minorHAnsi" w:hAnsiTheme="minorHAnsi" w:cstheme="minorHAnsi"/>
          <w:b/>
          <w:sz w:val="20"/>
          <w:szCs w:val="20"/>
          <w:lang w:val="el-GR"/>
        </w:rPr>
        <w:t>ΑΝΟΙΚΤΟ</w:t>
      </w:r>
      <w:r w:rsidRPr="00780E0B">
        <w:rPr>
          <w:rFonts w:asciiTheme="minorHAnsi" w:hAnsiTheme="minorHAnsi" w:cstheme="minorHAnsi"/>
          <w:b/>
          <w:sz w:val="20"/>
          <w:szCs w:val="20"/>
          <w:lang w:val="el-GR"/>
        </w:rPr>
        <w:t xml:space="preserve"> ΑΜΦΙΘΕΑΤΡΟ  ΤΟΥ Τ.Ε.Ι. ΚΕΝΤΡΙΚΗΣ ΜΑΚΕΔΟΝΙΑΣ</w:t>
      </w:r>
    </w:p>
    <w:p w:rsidR="00514135" w:rsidRPr="00780E0B" w:rsidRDefault="00D1343B" w:rsidP="00514135">
      <w:pPr>
        <w:rPr>
          <w:rFonts w:asciiTheme="minorHAnsi" w:hAnsiTheme="minorHAnsi" w:cstheme="minorHAnsi"/>
          <w:b/>
          <w:sz w:val="20"/>
          <w:szCs w:val="20"/>
          <w:lang w:val="el-GR"/>
        </w:rPr>
      </w:pPr>
      <w:r w:rsidRPr="00780E0B">
        <w:rPr>
          <w:rFonts w:asciiTheme="minorHAnsi" w:hAnsiTheme="minorHAnsi" w:cstheme="minorHAnsi"/>
          <w:b/>
          <w:sz w:val="20"/>
          <w:szCs w:val="20"/>
          <w:lang w:val="el-GR"/>
        </w:rPr>
        <w:t xml:space="preserve">               </w:t>
      </w:r>
      <w:r w:rsidR="008D4119" w:rsidRPr="00780E0B">
        <w:rPr>
          <w:rFonts w:asciiTheme="minorHAnsi" w:hAnsiTheme="minorHAnsi" w:cstheme="minorHAnsi"/>
          <w:b/>
          <w:sz w:val="20"/>
          <w:szCs w:val="20"/>
          <w:lang w:val="el-GR"/>
        </w:rPr>
        <w:t xml:space="preserve">                     </w:t>
      </w:r>
      <w:r w:rsidRPr="00780E0B">
        <w:rPr>
          <w:rFonts w:asciiTheme="minorHAnsi" w:hAnsiTheme="minorHAnsi" w:cstheme="minorHAnsi"/>
          <w:b/>
          <w:sz w:val="20"/>
          <w:szCs w:val="20"/>
          <w:lang w:val="el-GR"/>
        </w:rPr>
        <w:t xml:space="preserve">  </w:t>
      </w:r>
    </w:p>
    <w:p w:rsidR="001F0B98" w:rsidRDefault="001F0B98" w:rsidP="00D1343B">
      <w:pPr>
        <w:rPr>
          <w:rFonts w:asciiTheme="minorHAnsi" w:hAnsiTheme="minorHAnsi" w:cstheme="minorHAnsi"/>
          <w:b/>
          <w:sz w:val="20"/>
          <w:szCs w:val="20"/>
          <w:lang w:val="el-GR"/>
        </w:rPr>
      </w:pPr>
    </w:p>
    <w:p w:rsidR="00D1343B" w:rsidRPr="00780E0B" w:rsidRDefault="00D1343B" w:rsidP="00D1343B">
      <w:pPr>
        <w:rPr>
          <w:rFonts w:asciiTheme="minorHAnsi" w:hAnsiTheme="minorHAnsi" w:cstheme="minorHAnsi"/>
          <w:sz w:val="20"/>
          <w:szCs w:val="20"/>
          <w:lang w:val="el-GR"/>
        </w:rPr>
      </w:pPr>
    </w:p>
    <w:tbl>
      <w:tblPr>
        <w:tblW w:w="87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41"/>
        <w:gridCol w:w="2959"/>
        <w:gridCol w:w="2762"/>
        <w:gridCol w:w="2404"/>
      </w:tblGrid>
      <w:tr w:rsidR="00D1343B" w:rsidRPr="00780E0B" w:rsidTr="00514CBC">
        <w:trPr>
          <w:trHeight w:val="447"/>
        </w:trPr>
        <w:tc>
          <w:tcPr>
            <w:tcW w:w="641" w:type="dxa"/>
            <w:vAlign w:val="center"/>
          </w:tcPr>
          <w:p w:rsidR="00D1343B" w:rsidRPr="00780E0B" w:rsidRDefault="00D1343B" w:rsidP="00514CBC">
            <w:pPr>
              <w:rPr>
                <w:rFonts w:asciiTheme="minorHAnsi" w:hAnsiTheme="minorHAnsi" w:cstheme="minorHAnsi"/>
                <w:b/>
                <w:bCs w:val="0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bCs w:val="0"/>
                <w:sz w:val="20"/>
                <w:szCs w:val="20"/>
                <w:lang w:val="en-US"/>
              </w:rPr>
              <w:t>A</w:t>
            </w:r>
            <w:r w:rsidRPr="00780E0B">
              <w:rPr>
                <w:rFonts w:asciiTheme="minorHAnsi" w:hAnsiTheme="minorHAnsi" w:cstheme="minorHAnsi"/>
                <w:b/>
                <w:bCs w:val="0"/>
                <w:sz w:val="20"/>
                <w:szCs w:val="20"/>
                <w:lang w:val="el-GR"/>
              </w:rPr>
              <w:t>/</w:t>
            </w:r>
            <w:r w:rsidRPr="00780E0B">
              <w:rPr>
                <w:rFonts w:asciiTheme="minorHAnsi" w:hAnsiTheme="minorHAnsi" w:cstheme="minorHAnsi"/>
                <w:b/>
                <w:bCs w:val="0"/>
                <w:sz w:val="20"/>
                <w:szCs w:val="20"/>
                <w:lang w:val="en-US"/>
              </w:rPr>
              <w:t>A</w:t>
            </w:r>
          </w:p>
        </w:tc>
        <w:tc>
          <w:tcPr>
            <w:tcW w:w="2959" w:type="dxa"/>
            <w:vAlign w:val="center"/>
          </w:tcPr>
          <w:p w:rsidR="00D1343B" w:rsidRPr="00780E0B" w:rsidRDefault="00D1343B" w:rsidP="00514CBC">
            <w:pPr>
              <w:rPr>
                <w:rFonts w:asciiTheme="minorHAnsi" w:hAnsiTheme="minorHAnsi" w:cstheme="minorHAnsi"/>
                <w:b/>
                <w:bCs w:val="0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bCs w:val="0"/>
                <w:sz w:val="20"/>
                <w:szCs w:val="20"/>
                <w:lang w:val="el-GR"/>
              </w:rPr>
              <w:t>ΕΚΔΗΛΩΣΗ</w:t>
            </w:r>
          </w:p>
        </w:tc>
        <w:tc>
          <w:tcPr>
            <w:tcW w:w="2762" w:type="dxa"/>
            <w:vAlign w:val="center"/>
          </w:tcPr>
          <w:p w:rsidR="00D1343B" w:rsidRPr="00780E0B" w:rsidRDefault="00D1343B" w:rsidP="00514CBC">
            <w:pPr>
              <w:rPr>
                <w:rFonts w:asciiTheme="minorHAnsi" w:hAnsiTheme="minorHAnsi" w:cstheme="minorHAnsi"/>
                <w:b/>
                <w:bCs w:val="0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bCs w:val="0"/>
                <w:sz w:val="20"/>
                <w:szCs w:val="20"/>
                <w:lang w:val="el-GR"/>
              </w:rPr>
              <w:t>ΗΜΕΡΟΜΗΝΙΑ / ΩΡΑ</w:t>
            </w:r>
          </w:p>
        </w:tc>
        <w:tc>
          <w:tcPr>
            <w:tcW w:w="2404" w:type="dxa"/>
            <w:vAlign w:val="center"/>
          </w:tcPr>
          <w:p w:rsidR="00D1343B" w:rsidRPr="00780E0B" w:rsidRDefault="0048045A" w:rsidP="0048045A">
            <w:pPr>
              <w:rPr>
                <w:rFonts w:asciiTheme="minorHAnsi" w:hAnsiTheme="minorHAnsi" w:cstheme="minorHAnsi"/>
                <w:b/>
                <w:bCs w:val="0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bCs w:val="0"/>
                <w:sz w:val="20"/>
                <w:szCs w:val="20"/>
                <w:lang w:val="el-GR"/>
              </w:rPr>
              <w:t xml:space="preserve">ΤΗΛΕΦΩΝΟ </w:t>
            </w:r>
            <w:r w:rsidR="003D6053" w:rsidRPr="00780E0B">
              <w:rPr>
                <w:rFonts w:asciiTheme="minorHAnsi" w:hAnsiTheme="minorHAnsi" w:cstheme="minorHAnsi"/>
                <w:b/>
                <w:bCs w:val="0"/>
                <w:sz w:val="20"/>
                <w:szCs w:val="20"/>
                <w:lang w:val="el-GR"/>
              </w:rPr>
              <w:t>ΔΙΟΡΓΑΝΩΤΗ</w:t>
            </w:r>
          </w:p>
        </w:tc>
      </w:tr>
      <w:tr w:rsidR="00D1343B" w:rsidRPr="00780E0B" w:rsidTr="00514CBC">
        <w:trPr>
          <w:trHeight w:val="703"/>
        </w:trPr>
        <w:tc>
          <w:tcPr>
            <w:tcW w:w="641" w:type="dxa"/>
            <w:vAlign w:val="center"/>
          </w:tcPr>
          <w:p w:rsidR="00D1343B" w:rsidRPr="00780E0B" w:rsidRDefault="00D1343B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1</w:t>
            </w:r>
          </w:p>
        </w:tc>
        <w:tc>
          <w:tcPr>
            <w:tcW w:w="2959" w:type="dxa"/>
            <w:vAlign w:val="center"/>
          </w:tcPr>
          <w:p w:rsidR="001F0B98" w:rsidRPr="00780E0B" w:rsidRDefault="00FA4DDE" w:rsidP="004804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</w:rPr>
              <w:t xml:space="preserve">ΣΥΝΑΥΛΙΑ </w:t>
            </w:r>
          </w:p>
          <w:p w:rsidR="00BD2A4B" w:rsidRPr="00780E0B" w:rsidRDefault="00FA4DDE" w:rsidP="0048045A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Αρ</w:t>
            </w:r>
            <w:proofErr w:type="spellEnd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βανιτάκη-Κότσιρα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 </w:t>
            </w:r>
          </w:p>
        </w:tc>
        <w:tc>
          <w:tcPr>
            <w:tcW w:w="2762" w:type="dxa"/>
            <w:vAlign w:val="center"/>
          </w:tcPr>
          <w:p w:rsidR="00D1343B" w:rsidRPr="00780E0B" w:rsidRDefault="00FA4DDE" w:rsidP="00514135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10 ΙΟΥΝΙΟΥ 2019</w:t>
            </w:r>
            <w:r w:rsidR="008D4119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/ </w:t>
            </w:r>
            <w:r w:rsidR="00781FCD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ΔΕΥΤΕΡΑ </w:t>
            </w:r>
            <w:r w:rsidR="006A1AFF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/ </w:t>
            </w:r>
            <w:r w:rsidR="00D41575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 </w:t>
            </w:r>
            <w:r w:rsidR="00514135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21</w:t>
            </w:r>
            <w:r w:rsidR="003D6053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:</w:t>
            </w:r>
            <w:r w:rsidR="00514135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0</w:t>
            </w:r>
            <w:r w:rsidR="00D41575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0 </w:t>
            </w:r>
            <w:proofErr w:type="spellStart"/>
            <w:r w:rsidR="00D41575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</w:p>
        </w:tc>
        <w:tc>
          <w:tcPr>
            <w:tcW w:w="2404" w:type="dxa"/>
            <w:vAlign w:val="center"/>
          </w:tcPr>
          <w:p w:rsidR="00D1343B" w:rsidRPr="00780E0B" w:rsidRDefault="003D6053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1F0B98" w:rsidRPr="00030F78" w:rsidRDefault="001F0B98" w:rsidP="00030F78">
            <w:pPr>
              <w:rPr>
                <w:rFonts w:asciiTheme="minorHAnsi" w:hAnsiTheme="minorHAnsi" w:cstheme="minorHAnsi"/>
                <w:szCs w:val="18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68 9</w:t>
            </w:r>
            <w:r w:rsidR="00030F78"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00, </w:t>
            </w:r>
            <w:r w:rsid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="00030F78"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9E51EE" w:rsidRPr="00780E0B" w:rsidTr="00514CBC">
        <w:trPr>
          <w:trHeight w:val="703"/>
        </w:trPr>
        <w:tc>
          <w:tcPr>
            <w:tcW w:w="641" w:type="dxa"/>
            <w:vAlign w:val="center"/>
          </w:tcPr>
          <w:p w:rsidR="009E51EE" w:rsidRPr="00780E0B" w:rsidRDefault="009E51EE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2</w:t>
            </w:r>
          </w:p>
        </w:tc>
        <w:tc>
          <w:tcPr>
            <w:tcW w:w="2959" w:type="dxa"/>
            <w:vAlign w:val="center"/>
          </w:tcPr>
          <w:p w:rsidR="0046249A" w:rsidRDefault="009E51EE" w:rsidP="0048045A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</w:rPr>
              <w:t>ΣΥΝΑΥΛΙΑ</w:t>
            </w: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 </w:t>
            </w:r>
          </w:p>
          <w:p w:rsidR="009E51EE" w:rsidRPr="009E51EE" w:rsidRDefault="0046249A" w:rsidP="000C01E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46249A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Σωκράτη</w:t>
            </w: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 </w:t>
            </w:r>
            <w:r w:rsidR="009E51EE" w:rsidRPr="009E51EE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Μάλαμα</w:t>
            </w:r>
          </w:p>
        </w:tc>
        <w:tc>
          <w:tcPr>
            <w:tcW w:w="2762" w:type="dxa"/>
            <w:vAlign w:val="center"/>
          </w:tcPr>
          <w:p w:rsidR="009E51EE" w:rsidRPr="00780E0B" w:rsidRDefault="009E51EE" w:rsidP="0051413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25</w:t>
            </w: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ΙΟΥΝΙΟΥ 2019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/ ΤΡΙΤΗ /  21:00 </w:t>
            </w:r>
            <w:proofErr w:type="spellStart"/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</w:p>
        </w:tc>
        <w:tc>
          <w:tcPr>
            <w:tcW w:w="2404" w:type="dxa"/>
            <w:vAlign w:val="center"/>
          </w:tcPr>
          <w:p w:rsidR="009E51EE" w:rsidRPr="00780E0B" w:rsidRDefault="009E51EE" w:rsidP="009E51EE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9E51EE" w:rsidRPr="00780E0B" w:rsidRDefault="00653F86" w:rsidP="009E51EE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1F0B98" w:rsidRPr="00780E0B" w:rsidTr="00514CBC">
        <w:trPr>
          <w:trHeight w:val="660"/>
        </w:trPr>
        <w:tc>
          <w:tcPr>
            <w:tcW w:w="641" w:type="dxa"/>
            <w:vAlign w:val="center"/>
          </w:tcPr>
          <w:p w:rsidR="001F0B98" w:rsidRPr="00780E0B" w:rsidRDefault="009E51EE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3</w:t>
            </w:r>
          </w:p>
        </w:tc>
        <w:tc>
          <w:tcPr>
            <w:tcW w:w="2959" w:type="dxa"/>
            <w:vAlign w:val="center"/>
          </w:tcPr>
          <w:p w:rsidR="001F0B98" w:rsidRPr="00780E0B" w:rsidRDefault="001F0B98" w:rsidP="00102C3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ΘΕΑΤΡΙΚΗ ΠΑΡΑΣΤΑΣΗ </w:t>
            </w:r>
          </w:p>
          <w:p w:rsidR="001F0B98" w:rsidRPr="00780E0B" w:rsidRDefault="001F0B98" w:rsidP="006B0AF1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 </w:t>
            </w: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«</w:t>
            </w:r>
            <w:proofErr w:type="spellStart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Τοκ</w:t>
            </w:r>
            <w:proofErr w:type="spellEnd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– </w:t>
            </w:r>
            <w:proofErr w:type="spellStart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Τοκ</w:t>
            </w:r>
            <w:proofErr w:type="spellEnd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»</w:t>
            </w:r>
          </w:p>
        </w:tc>
        <w:tc>
          <w:tcPr>
            <w:tcW w:w="2762" w:type="dxa"/>
            <w:vAlign w:val="center"/>
          </w:tcPr>
          <w:p w:rsidR="001F0B98" w:rsidRPr="00780E0B" w:rsidRDefault="001F0B98" w:rsidP="004B1116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26 ΙΟΥΝΙΟΥ 2019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/ ΤΕΤΑΡΤΗ / </w:t>
            </w:r>
            <w:r w:rsidR="004B1116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21:00 </w:t>
            </w:r>
            <w:proofErr w:type="spellStart"/>
            <w:r w:rsidR="004B1116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  <w:r w:rsidR="004B1116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 </w:t>
            </w:r>
          </w:p>
        </w:tc>
        <w:tc>
          <w:tcPr>
            <w:tcW w:w="2404" w:type="dxa"/>
            <w:vAlign w:val="center"/>
          </w:tcPr>
          <w:p w:rsidR="001F0B98" w:rsidRPr="00780E0B" w:rsidRDefault="001F0B98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1F0B98" w:rsidRPr="00780E0B" w:rsidRDefault="00653F86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1F0B98" w:rsidRPr="00780E0B" w:rsidTr="00514CBC">
        <w:trPr>
          <w:trHeight w:val="377"/>
        </w:trPr>
        <w:tc>
          <w:tcPr>
            <w:tcW w:w="641" w:type="dxa"/>
            <w:vAlign w:val="center"/>
          </w:tcPr>
          <w:p w:rsidR="001F0B98" w:rsidRPr="00780E0B" w:rsidRDefault="009E51EE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4</w:t>
            </w:r>
          </w:p>
        </w:tc>
        <w:tc>
          <w:tcPr>
            <w:tcW w:w="2959" w:type="dxa"/>
            <w:vAlign w:val="center"/>
          </w:tcPr>
          <w:p w:rsidR="001F0B98" w:rsidRPr="00780E0B" w:rsidRDefault="001F0B98" w:rsidP="00514135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ΘΕΑΤΡΙΚΗ ΠΑΡΑΣΤΑΣΗ </w:t>
            </w:r>
          </w:p>
          <w:p w:rsidR="00780E0B" w:rsidRDefault="001F0B98" w:rsidP="008E35B0">
            <w:pP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</w:pPr>
            <w:r w:rsidRPr="004B1116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«Τρεις Φόνοι καμία κηδεία»</w:t>
            </w:r>
          </w:p>
          <w:p w:rsidR="008E35B0" w:rsidRPr="00780E0B" w:rsidRDefault="008E35B0" w:rsidP="008E35B0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bookmarkStart w:id="0" w:name="_GoBack"/>
            <w:bookmarkEnd w:id="0"/>
          </w:p>
        </w:tc>
        <w:tc>
          <w:tcPr>
            <w:tcW w:w="2762" w:type="dxa"/>
            <w:vAlign w:val="center"/>
          </w:tcPr>
          <w:p w:rsidR="001F0B98" w:rsidRPr="00780E0B" w:rsidRDefault="001F0B98" w:rsidP="00514135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3 ΙΟΥΛΙΟΥ 2019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/ ΤΕΤΑΡΤΗ / 21:00 </w:t>
            </w:r>
            <w:proofErr w:type="spellStart"/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</w:p>
        </w:tc>
        <w:tc>
          <w:tcPr>
            <w:tcW w:w="2404" w:type="dxa"/>
            <w:vAlign w:val="center"/>
          </w:tcPr>
          <w:p w:rsidR="001F0B98" w:rsidRPr="00780E0B" w:rsidRDefault="001F0B98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1F0B98" w:rsidRPr="00780E0B" w:rsidRDefault="00653F86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1F0B98" w:rsidRPr="00780E0B" w:rsidTr="00514CBC">
        <w:trPr>
          <w:trHeight w:val="377"/>
        </w:trPr>
        <w:tc>
          <w:tcPr>
            <w:tcW w:w="641" w:type="dxa"/>
            <w:vAlign w:val="center"/>
          </w:tcPr>
          <w:p w:rsidR="001F0B98" w:rsidRPr="009E51EE" w:rsidRDefault="009E51EE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5</w:t>
            </w:r>
          </w:p>
        </w:tc>
        <w:tc>
          <w:tcPr>
            <w:tcW w:w="2959" w:type="dxa"/>
            <w:vAlign w:val="center"/>
          </w:tcPr>
          <w:p w:rsidR="00780E0B" w:rsidRPr="00780E0B" w:rsidRDefault="00780E0B" w:rsidP="00780E0B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ΘΕΑΤΡΙΚΗ ΠΑΡΑΣΤΑΣΗ </w:t>
            </w:r>
          </w:p>
          <w:p w:rsidR="001F0B98" w:rsidRPr="00780E0B" w:rsidRDefault="001F0B98" w:rsidP="0051413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«</w:t>
            </w:r>
            <w:proofErr w:type="spellStart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Βερ</w:t>
            </w:r>
            <w:proofErr w:type="spellEnd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βερίτσα»</w:t>
            </w:r>
          </w:p>
          <w:p w:rsidR="00780E0B" w:rsidRPr="00780E0B" w:rsidRDefault="00780E0B" w:rsidP="00514135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</w:tc>
        <w:tc>
          <w:tcPr>
            <w:tcW w:w="2762" w:type="dxa"/>
            <w:vAlign w:val="center"/>
          </w:tcPr>
          <w:p w:rsidR="001F0B98" w:rsidRPr="00780E0B" w:rsidRDefault="00274029" w:rsidP="00514135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12 ΙΟΥΛΙ</w:t>
            </w:r>
            <w:r w:rsidR="001F0B98"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ΟΥ 2019</w:t>
            </w:r>
            <w:r w:rsidR="001F0B98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/ ΠΑΡΑΣΚΕΥΗ / 21:00 </w:t>
            </w:r>
            <w:proofErr w:type="spellStart"/>
            <w:r w:rsidR="001F0B98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</w:p>
        </w:tc>
        <w:tc>
          <w:tcPr>
            <w:tcW w:w="2404" w:type="dxa"/>
            <w:vAlign w:val="center"/>
          </w:tcPr>
          <w:p w:rsidR="001F0B98" w:rsidRPr="00780E0B" w:rsidRDefault="001F0B98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1F0B98" w:rsidRPr="00780E0B" w:rsidRDefault="00653F86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1F0B98" w:rsidRPr="00780E0B" w:rsidTr="00514CBC">
        <w:trPr>
          <w:trHeight w:val="756"/>
        </w:trPr>
        <w:tc>
          <w:tcPr>
            <w:tcW w:w="641" w:type="dxa"/>
            <w:vAlign w:val="center"/>
          </w:tcPr>
          <w:p w:rsidR="001F0B98" w:rsidRPr="00780E0B" w:rsidRDefault="008E35B0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6</w:t>
            </w:r>
          </w:p>
        </w:tc>
        <w:tc>
          <w:tcPr>
            <w:tcW w:w="2959" w:type="dxa"/>
            <w:vAlign w:val="center"/>
          </w:tcPr>
          <w:p w:rsidR="00780E0B" w:rsidRPr="00780E0B" w:rsidRDefault="00780E0B" w:rsidP="00780E0B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ΘΕΑΤΡΙΚΗ ΠΑΡΑΣΤΑΣΗ </w:t>
            </w:r>
          </w:p>
          <w:p w:rsidR="001F0B98" w:rsidRPr="00780E0B" w:rsidRDefault="00780E0B" w:rsidP="00780E0B">
            <w:pP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 xml:space="preserve"> </w:t>
            </w:r>
            <w:r w:rsidR="001F0B98" w:rsidRPr="00780E0B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«</w:t>
            </w:r>
            <w:r w:rsidR="00EE1941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ΑΡΚΑΣ – Η ζωή μετά χαμηλών πτήσεων</w:t>
            </w:r>
            <w:r w:rsidR="001F0B98" w:rsidRPr="00780E0B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»</w:t>
            </w:r>
          </w:p>
          <w:p w:rsidR="00780E0B" w:rsidRPr="00780E0B" w:rsidRDefault="00780E0B" w:rsidP="00514CBC">
            <w:pP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</w:pPr>
          </w:p>
        </w:tc>
        <w:tc>
          <w:tcPr>
            <w:tcW w:w="2762" w:type="dxa"/>
            <w:vAlign w:val="center"/>
          </w:tcPr>
          <w:p w:rsidR="001F0B98" w:rsidRPr="00780E0B" w:rsidRDefault="001F0B98" w:rsidP="00EE1941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  <w:r w:rsidR="00EE1941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4</w:t>
            </w: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ΙΟΥΛΙΟΥ 2019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/ </w:t>
            </w:r>
            <w:r w:rsidR="00EE1941"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ΤΕΤΑΡΤΗ 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/ </w:t>
            </w:r>
          </w:p>
        </w:tc>
        <w:tc>
          <w:tcPr>
            <w:tcW w:w="2404" w:type="dxa"/>
            <w:vAlign w:val="center"/>
          </w:tcPr>
          <w:p w:rsidR="001F0B98" w:rsidRPr="00780E0B" w:rsidRDefault="001F0B98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1F0B98" w:rsidRPr="00780E0B" w:rsidRDefault="00653F86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1F0B98" w:rsidRPr="00780E0B" w:rsidTr="00514CBC">
        <w:trPr>
          <w:trHeight w:val="874"/>
        </w:trPr>
        <w:tc>
          <w:tcPr>
            <w:tcW w:w="641" w:type="dxa"/>
            <w:vAlign w:val="center"/>
          </w:tcPr>
          <w:p w:rsidR="001F0B98" w:rsidRPr="009E51EE" w:rsidRDefault="008E35B0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7</w:t>
            </w:r>
          </w:p>
        </w:tc>
        <w:tc>
          <w:tcPr>
            <w:tcW w:w="2959" w:type="dxa"/>
            <w:vAlign w:val="center"/>
          </w:tcPr>
          <w:p w:rsidR="00780E0B" w:rsidRPr="00780E0B" w:rsidRDefault="00780E0B" w:rsidP="00780E0B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ΘΕΑΤΡΙΚΗ ΠΑΡΑΣΤΑΣΗ </w:t>
            </w:r>
          </w:p>
          <w:p w:rsidR="001F0B98" w:rsidRPr="00780E0B" w:rsidRDefault="001F0B98" w:rsidP="00246860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«</w:t>
            </w:r>
            <w:proofErr w:type="spellStart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Λωξάνδρ</w:t>
            </w:r>
            <w:proofErr w:type="spellEnd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α»</w:t>
            </w:r>
          </w:p>
        </w:tc>
        <w:tc>
          <w:tcPr>
            <w:tcW w:w="2762" w:type="dxa"/>
            <w:vAlign w:val="center"/>
          </w:tcPr>
          <w:p w:rsidR="001F0B98" w:rsidRPr="00780E0B" w:rsidRDefault="001F0B98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25 ΙΟΥΛΙΟΥ 2019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/ ΠΕΜΠΤΗ  / 21:00 </w:t>
            </w:r>
            <w:proofErr w:type="spellStart"/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</w:p>
          <w:p w:rsidR="001F0B98" w:rsidRPr="00780E0B" w:rsidRDefault="001F0B98" w:rsidP="00D41575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</w:tc>
        <w:tc>
          <w:tcPr>
            <w:tcW w:w="2404" w:type="dxa"/>
            <w:vAlign w:val="center"/>
          </w:tcPr>
          <w:p w:rsidR="001F0B98" w:rsidRPr="00780E0B" w:rsidRDefault="001F0B98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1F0B98" w:rsidRPr="00780E0B" w:rsidRDefault="00653F86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9E51EE" w:rsidRPr="00780E0B" w:rsidTr="007F2D87">
        <w:trPr>
          <w:trHeight w:val="377"/>
        </w:trPr>
        <w:tc>
          <w:tcPr>
            <w:tcW w:w="641" w:type="dxa"/>
            <w:vAlign w:val="center"/>
          </w:tcPr>
          <w:p w:rsidR="009E51EE" w:rsidRDefault="008E35B0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8</w:t>
            </w:r>
          </w:p>
        </w:tc>
        <w:tc>
          <w:tcPr>
            <w:tcW w:w="2959" w:type="dxa"/>
          </w:tcPr>
          <w:p w:rsidR="009E51EE" w:rsidRDefault="009E51EE" w:rsidP="00780E0B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 </w:t>
            </w:r>
            <w:r w:rsidRPr="00780E0B">
              <w:rPr>
                <w:rFonts w:asciiTheme="minorHAnsi" w:hAnsiTheme="minorHAnsi" w:cstheme="minorHAnsi"/>
                <w:sz w:val="20"/>
                <w:szCs w:val="20"/>
              </w:rPr>
              <w:t>ΣΥΝΑΥΛΙΑ</w:t>
            </w:r>
          </w:p>
          <w:p w:rsidR="009E51EE" w:rsidRDefault="009E51EE" w:rsidP="00780E0B">
            <w:pP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 </w:t>
            </w:r>
            <w:proofErr w:type="spellStart"/>
            <w:r w:rsidRPr="009E51EE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Ελεονώρα</w:t>
            </w:r>
            <w:r w:rsidR="004F56E1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ς</w:t>
            </w:r>
            <w:proofErr w:type="spellEnd"/>
            <w:r w:rsidRPr="009E51EE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 xml:space="preserve"> Ζουγανέλη</w:t>
            </w:r>
          </w:p>
          <w:p w:rsidR="00156A94" w:rsidRPr="009E51EE" w:rsidRDefault="00156A94" w:rsidP="00780E0B">
            <w:pP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</w:pPr>
          </w:p>
        </w:tc>
        <w:tc>
          <w:tcPr>
            <w:tcW w:w="2762" w:type="dxa"/>
            <w:vAlign w:val="center"/>
          </w:tcPr>
          <w:p w:rsidR="009E51EE" w:rsidRPr="00780E0B" w:rsidRDefault="009E51EE" w:rsidP="00376E1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  <w:r w:rsidR="00376E11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9</w:t>
            </w: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ΙΟΥΛΙΟΥ 2019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/ 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ΔΕΥΤΕΡΑ / 21:00 </w:t>
            </w:r>
            <w:proofErr w:type="spellStart"/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</w:p>
        </w:tc>
        <w:tc>
          <w:tcPr>
            <w:tcW w:w="2404" w:type="dxa"/>
            <w:vAlign w:val="center"/>
          </w:tcPr>
          <w:p w:rsidR="009E51EE" w:rsidRPr="00780E0B" w:rsidRDefault="009E51EE" w:rsidP="009E51EE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9E51EE" w:rsidRPr="00780E0B" w:rsidRDefault="00653F86" w:rsidP="009E51EE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1F0B98" w:rsidRPr="00780E0B" w:rsidTr="00514CBC">
        <w:trPr>
          <w:trHeight w:val="377"/>
        </w:trPr>
        <w:tc>
          <w:tcPr>
            <w:tcW w:w="641" w:type="dxa"/>
            <w:vAlign w:val="center"/>
          </w:tcPr>
          <w:p w:rsidR="001F0B98" w:rsidRPr="009E51EE" w:rsidRDefault="008E35B0" w:rsidP="00EE1941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9</w:t>
            </w:r>
          </w:p>
        </w:tc>
        <w:tc>
          <w:tcPr>
            <w:tcW w:w="2959" w:type="dxa"/>
            <w:vAlign w:val="center"/>
          </w:tcPr>
          <w:p w:rsidR="00780E0B" w:rsidRPr="00780E0B" w:rsidRDefault="00780E0B" w:rsidP="00780E0B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ΘΕΑΤΡΙΚΗ ΠΑΡΑΣΤΑΣΗ </w:t>
            </w:r>
          </w:p>
          <w:p w:rsidR="001F0B98" w:rsidRPr="00780E0B" w:rsidRDefault="001F0B98" w:rsidP="00246860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«Όνειρο Θερινής Νυκτός»</w:t>
            </w:r>
          </w:p>
        </w:tc>
        <w:tc>
          <w:tcPr>
            <w:tcW w:w="2762" w:type="dxa"/>
            <w:vAlign w:val="center"/>
          </w:tcPr>
          <w:p w:rsidR="00FE2860" w:rsidRDefault="00FE2860" w:rsidP="00514CBC">
            <w:pP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</w:pPr>
          </w:p>
          <w:p w:rsidR="001F0B98" w:rsidRPr="00780E0B" w:rsidRDefault="001F0B98" w:rsidP="00514CBC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1 ΑΥΓΟΥΣΤΟΥ 2019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/ ΠΕΜΠΤΗ  / 21:00 </w:t>
            </w:r>
            <w:proofErr w:type="spellStart"/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</w:p>
          <w:p w:rsidR="001F0B98" w:rsidRPr="00780E0B" w:rsidRDefault="001F0B98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</w:tc>
        <w:tc>
          <w:tcPr>
            <w:tcW w:w="2404" w:type="dxa"/>
            <w:vAlign w:val="center"/>
          </w:tcPr>
          <w:p w:rsidR="001F0B98" w:rsidRPr="00780E0B" w:rsidRDefault="001F0B98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1F0B98" w:rsidRPr="00780E0B" w:rsidRDefault="00653F86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1F0B98" w:rsidRPr="00780E0B" w:rsidTr="00514CBC">
        <w:trPr>
          <w:trHeight w:val="377"/>
        </w:trPr>
        <w:tc>
          <w:tcPr>
            <w:tcW w:w="641" w:type="dxa"/>
            <w:vAlign w:val="center"/>
          </w:tcPr>
          <w:p w:rsidR="001F0B98" w:rsidRPr="008E35B0" w:rsidRDefault="001F0B98" w:rsidP="008E35B0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lastRenderedPageBreak/>
              <w:t>1</w:t>
            </w:r>
            <w:r w:rsidR="008E35B0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0</w:t>
            </w:r>
          </w:p>
        </w:tc>
        <w:tc>
          <w:tcPr>
            <w:tcW w:w="2959" w:type="dxa"/>
            <w:vAlign w:val="center"/>
          </w:tcPr>
          <w:p w:rsidR="001F0B98" w:rsidRPr="00780E0B" w:rsidRDefault="001F0B98" w:rsidP="00B35E20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ΘΕΑΤΡΙΚΗ ΠΑΙΔΙΚΗ ΠΑΡΑΣΤΑΣΗ </w:t>
            </w:r>
          </w:p>
          <w:p w:rsidR="001F0B98" w:rsidRPr="00780E0B" w:rsidRDefault="001F0B98" w:rsidP="0048045A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 xml:space="preserve">«Βαλς με τα παραμύθια» - </w:t>
            </w:r>
            <w:proofErr w:type="spellStart"/>
            <w:r w:rsidRPr="00780E0B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Κάρμεν</w:t>
            </w:r>
            <w:proofErr w:type="spellEnd"/>
            <w:r w:rsidRPr="00780E0B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 xml:space="preserve"> </w:t>
            </w:r>
            <w:proofErr w:type="spellStart"/>
            <w:r w:rsidRPr="00780E0B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Ρουγγέρη</w:t>
            </w:r>
            <w:proofErr w:type="spellEnd"/>
          </w:p>
        </w:tc>
        <w:tc>
          <w:tcPr>
            <w:tcW w:w="2762" w:type="dxa"/>
            <w:vAlign w:val="center"/>
          </w:tcPr>
          <w:p w:rsidR="00FE2860" w:rsidRDefault="00FE2860" w:rsidP="00B35E20">
            <w:pP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</w:pPr>
          </w:p>
          <w:p w:rsidR="001F0B98" w:rsidRPr="00780E0B" w:rsidRDefault="001F0B98" w:rsidP="00B35E20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22 ΑΥΓΟΥΣΤΟΥ 2019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/ ΠΕΜΠΤΗ  / 21:00 </w:t>
            </w:r>
            <w:proofErr w:type="spellStart"/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</w:p>
          <w:p w:rsidR="001F0B98" w:rsidRPr="00780E0B" w:rsidRDefault="001F0B98" w:rsidP="00514CBC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</w:tc>
        <w:tc>
          <w:tcPr>
            <w:tcW w:w="2404" w:type="dxa"/>
            <w:vAlign w:val="center"/>
          </w:tcPr>
          <w:p w:rsidR="001F0B98" w:rsidRPr="00780E0B" w:rsidRDefault="001F0B98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1F0B98" w:rsidRPr="00780E0B" w:rsidRDefault="00653F86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653F86" w:rsidRPr="00780E0B" w:rsidTr="00060A99">
        <w:trPr>
          <w:trHeight w:val="377"/>
        </w:trPr>
        <w:tc>
          <w:tcPr>
            <w:tcW w:w="641" w:type="dxa"/>
            <w:vAlign w:val="center"/>
          </w:tcPr>
          <w:p w:rsidR="00653F86" w:rsidRPr="008E35B0" w:rsidRDefault="008E35B0" w:rsidP="00EE1941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11</w:t>
            </w:r>
          </w:p>
        </w:tc>
        <w:tc>
          <w:tcPr>
            <w:tcW w:w="2959" w:type="dxa"/>
          </w:tcPr>
          <w:p w:rsidR="00653F86" w:rsidRPr="00780E0B" w:rsidRDefault="00653F86" w:rsidP="00B20A0A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ΘΕΑΤΡΙΚΗ ΠΑΡΑΣΤΑΣΗ </w:t>
            </w:r>
          </w:p>
          <w:p w:rsidR="00653F86" w:rsidRPr="00780E0B" w:rsidRDefault="00653F86" w:rsidP="00B20A0A">
            <w:pPr>
              <w:pStyle w:val="a7"/>
              <w:tabs>
                <w:tab w:val="left" w:pos="360"/>
              </w:tabs>
              <w:spacing w:after="0" w:line="360" w:lineRule="auto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«Δον Ζουάν»</w:t>
            </w:r>
          </w:p>
        </w:tc>
        <w:tc>
          <w:tcPr>
            <w:tcW w:w="2762" w:type="dxa"/>
            <w:vAlign w:val="center"/>
          </w:tcPr>
          <w:p w:rsidR="00653F86" w:rsidRPr="00780E0B" w:rsidRDefault="00653F86" w:rsidP="00653F86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4</w:t>
            </w: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ΑΥΓΟΥΣΤΟΥ 2019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/ </w:t>
            </w: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ΣΑΒΒΑΤΟ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 / 21:00 </w:t>
            </w:r>
            <w:proofErr w:type="spellStart"/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</w:p>
        </w:tc>
        <w:tc>
          <w:tcPr>
            <w:tcW w:w="2404" w:type="dxa"/>
            <w:vAlign w:val="center"/>
          </w:tcPr>
          <w:p w:rsidR="00653F86" w:rsidRPr="00780E0B" w:rsidRDefault="00653F86" w:rsidP="00B20A0A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653F86" w:rsidRPr="00780E0B" w:rsidRDefault="00653F86" w:rsidP="00B20A0A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653F86" w:rsidRPr="00780E0B" w:rsidTr="00514CBC">
        <w:trPr>
          <w:trHeight w:val="377"/>
        </w:trPr>
        <w:tc>
          <w:tcPr>
            <w:tcW w:w="641" w:type="dxa"/>
            <w:vAlign w:val="center"/>
          </w:tcPr>
          <w:p w:rsidR="00653F86" w:rsidRPr="00780E0B" w:rsidRDefault="00653F86" w:rsidP="00EE194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2</w:t>
            </w:r>
          </w:p>
        </w:tc>
        <w:tc>
          <w:tcPr>
            <w:tcW w:w="2959" w:type="dxa"/>
            <w:vAlign w:val="center"/>
          </w:tcPr>
          <w:p w:rsidR="00653F86" w:rsidRPr="00780E0B" w:rsidRDefault="00653F86" w:rsidP="00780E0B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ΘΕΑΤΡΙΚΗ ΠΑΡΑΣΤΑΣΗ </w:t>
            </w:r>
          </w:p>
          <w:p w:rsidR="00653F86" w:rsidRPr="00780E0B" w:rsidRDefault="00653F86" w:rsidP="00B35E20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«Μα</w:t>
            </w:r>
            <w:proofErr w:type="spellStart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ρί</w:t>
            </w:r>
            <w:proofErr w:type="spellEnd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α </w:t>
            </w:r>
            <w:proofErr w:type="spellStart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Πεντ</w:t>
            </w:r>
            <w:proofErr w:type="spellEnd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αγιώτισσα»</w:t>
            </w:r>
          </w:p>
        </w:tc>
        <w:tc>
          <w:tcPr>
            <w:tcW w:w="2762" w:type="dxa"/>
            <w:vAlign w:val="center"/>
          </w:tcPr>
          <w:p w:rsidR="00653F86" w:rsidRPr="00780E0B" w:rsidRDefault="00653F86" w:rsidP="00B35E20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  <w:p w:rsidR="00653F86" w:rsidRPr="00780E0B" w:rsidRDefault="00653F86" w:rsidP="00B35E20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27 ΑΥΓΟΥΣΤΟΥ 2019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/ ΤΡΙΤΗ / 21:00 </w:t>
            </w:r>
            <w:proofErr w:type="spellStart"/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</w:p>
          <w:p w:rsidR="00653F86" w:rsidRPr="00780E0B" w:rsidRDefault="00653F86" w:rsidP="00B35E20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</w:tc>
        <w:tc>
          <w:tcPr>
            <w:tcW w:w="2404" w:type="dxa"/>
            <w:vAlign w:val="center"/>
          </w:tcPr>
          <w:p w:rsidR="00653F86" w:rsidRPr="00780E0B" w:rsidRDefault="00653F86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653F86" w:rsidRPr="00780E0B" w:rsidRDefault="00653F86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653F86" w:rsidRPr="00780E0B" w:rsidTr="00514CBC">
        <w:trPr>
          <w:trHeight w:val="377"/>
        </w:trPr>
        <w:tc>
          <w:tcPr>
            <w:tcW w:w="641" w:type="dxa"/>
            <w:vAlign w:val="center"/>
          </w:tcPr>
          <w:p w:rsidR="00653F86" w:rsidRPr="00780E0B" w:rsidRDefault="00653F86" w:rsidP="00EE1941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3</w:t>
            </w:r>
          </w:p>
        </w:tc>
        <w:tc>
          <w:tcPr>
            <w:tcW w:w="2959" w:type="dxa"/>
            <w:vAlign w:val="center"/>
          </w:tcPr>
          <w:p w:rsidR="00653F86" w:rsidRPr="00780E0B" w:rsidRDefault="00653F86" w:rsidP="002A238F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  <w:p w:rsidR="00653F86" w:rsidRPr="00780E0B" w:rsidRDefault="00653F86" w:rsidP="002A238F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ΣΥΝΑΥΛΙΑ </w:t>
            </w:r>
          </w:p>
          <w:p w:rsidR="00653F86" w:rsidRDefault="00653F86" w:rsidP="00156A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ΠΥΞ ΛΑΞ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 </w:t>
            </w:r>
          </w:p>
          <w:p w:rsidR="00653F86" w:rsidRPr="00780E0B" w:rsidRDefault="00653F86" w:rsidP="00156A94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2762" w:type="dxa"/>
            <w:vAlign w:val="center"/>
          </w:tcPr>
          <w:p w:rsidR="00653F86" w:rsidRPr="00780E0B" w:rsidRDefault="00653F86" w:rsidP="002A238F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29 ΑΥΓΟΥΣΤΟΥ 2019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/ ΠΕΜΠΤΗ  / 21:00 </w:t>
            </w:r>
            <w:proofErr w:type="spellStart"/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</w:p>
          <w:p w:rsidR="00653F86" w:rsidRPr="00780E0B" w:rsidRDefault="00653F86" w:rsidP="002A238F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</w:tc>
        <w:tc>
          <w:tcPr>
            <w:tcW w:w="2404" w:type="dxa"/>
            <w:vAlign w:val="center"/>
          </w:tcPr>
          <w:p w:rsidR="00653F86" w:rsidRPr="00780E0B" w:rsidRDefault="00653F86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653F86" w:rsidRPr="00780E0B" w:rsidRDefault="00653F86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653F86" w:rsidRPr="00780E0B" w:rsidTr="00514CBC">
        <w:trPr>
          <w:trHeight w:val="377"/>
        </w:trPr>
        <w:tc>
          <w:tcPr>
            <w:tcW w:w="641" w:type="dxa"/>
            <w:vAlign w:val="center"/>
          </w:tcPr>
          <w:p w:rsidR="00653F86" w:rsidRPr="00780E0B" w:rsidRDefault="00653F86" w:rsidP="009E51EE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14</w:t>
            </w:r>
          </w:p>
        </w:tc>
        <w:tc>
          <w:tcPr>
            <w:tcW w:w="2959" w:type="dxa"/>
            <w:vAlign w:val="center"/>
          </w:tcPr>
          <w:p w:rsidR="00653F86" w:rsidRDefault="00653F86" w:rsidP="00EE1941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  <w:p w:rsidR="00653F86" w:rsidRPr="00780E0B" w:rsidRDefault="00653F86" w:rsidP="00EE1941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ΣΥΝΑΥΛΙΑ </w:t>
            </w:r>
          </w:p>
          <w:p w:rsidR="00653F86" w:rsidRDefault="00653F86" w:rsidP="002A238F">
            <w:pP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</w:pPr>
            <w:r w:rsidRPr="00EE1941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 xml:space="preserve">Κωστή </w:t>
            </w:r>
            <w:proofErr w:type="spellStart"/>
            <w:r w:rsidRPr="00EE1941"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Μαραβέγια</w:t>
            </w:r>
            <w:proofErr w:type="spellEnd"/>
          </w:p>
          <w:p w:rsidR="00653F86" w:rsidRPr="00EE1941" w:rsidRDefault="00653F86" w:rsidP="002A238F">
            <w:pP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</w:pPr>
          </w:p>
        </w:tc>
        <w:tc>
          <w:tcPr>
            <w:tcW w:w="2762" w:type="dxa"/>
            <w:vAlign w:val="center"/>
          </w:tcPr>
          <w:p w:rsidR="00653F86" w:rsidRDefault="00653F86" w:rsidP="00EE1941">
            <w:pP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2</w:t>
            </w: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ΣΕΠΤΕΜΒΡΙΟΥ 2019</w:t>
            </w:r>
          </w:p>
          <w:p w:rsidR="00653F86" w:rsidRPr="00780E0B" w:rsidRDefault="00653F86" w:rsidP="00EE194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/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 ΔΕΥΤΕΡΑ /  21:00 </w:t>
            </w:r>
            <w:proofErr w:type="spellStart"/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</w:p>
        </w:tc>
        <w:tc>
          <w:tcPr>
            <w:tcW w:w="2404" w:type="dxa"/>
            <w:vAlign w:val="center"/>
          </w:tcPr>
          <w:p w:rsidR="00653F86" w:rsidRPr="00780E0B" w:rsidRDefault="00653F86" w:rsidP="00EE1941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653F86" w:rsidRPr="00780E0B" w:rsidRDefault="00653F86" w:rsidP="00EE1941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653F86" w:rsidRPr="00780E0B" w:rsidTr="002D3428">
        <w:trPr>
          <w:trHeight w:val="377"/>
        </w:trPr>
        <w:tc>
          <w:tcPr>
            <w:tcW w:w="641" w:type="dxa"/>
            <w:vAlign w:val="center"/>
          </w:tcPr>
          <w:p w:rsidR="00653F86" w:rsidRPr="00780E0B" w:rsidRDefault="00653F86" w:rsidP="009E51EE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5</w:t>
            </w:r>
          </w:p>
        </w:tc>
        <w:tc>
          <w:tcPr>
            <w:tcW w:w="2959" w:type="dxa"/>
          </w:tcPr>
          <w:p w:rsidR="00653F86" w:rsidRDefault="00653F86" w:rsidP="00780E0B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  <w:p w:rsidR="00653F86" w:rsidRPr="00780E0B" w:rsidRDefault="00653F86" w:rsidP="00780E0B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ΘΕΑΤΡΙΚΗ ΠΑΡΑΣΤΑΣΗ </w:t>
            </w:r>
          </w:p>
          <w:p w:rsidR="00653F86" w:rsidRPr="00780E0B" w:rsidRDefault="00653F86" w:rsidP="00780E0B">
            <w:pPr>
              <w:pStyle w:val="a7"/>
              <w:tabs>
                <w:tab w:val="left" w:pos="360"/>
              </w:tabs>
              <w:spacing w:after="0" w:line="36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«Ο κατά </w:t>
            </w:r>
            <w:proofErr w:type="spellStart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φαντασίαν</w:t>
            </w:r>
            <w:proofErr w:type="spellEnd"/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Ασθενής»</w:t>
            </w:r>
          </w:p>
        </w:tc>
        <w:tc>
          <w:tcPr>
            <w:tcW w:w="2762" w:type="dxa"/>
            <w:vAlign w:val="center"/>
          </w:tcPr>
          <w:p w:rsidR="00653F86" w:rsidRDefault="00653F86" w:rsidP="002E5D94">
            <w:pP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>4 ΣΕΠΤΕΜΒΡΙΟΥ 2019</w:t>
            </w:r>
          </w:p>
          <w:p w:rsidR="00653F86" w:rsidRPr="00780E0B" w:rsidRDefault="00653F86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/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ΤΕΤΑΡΤΗ /  21:00 </w:t>
            </w:r>
            <w:proofErr w:type="spellStart"/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</w:p>
        </w:tc>
        <w:tc>
          <w:tcPr>
            <w:tcW w:w="2404" w:type="dxa"/>
            <w:vAlign w:val="center"/>
          </w:tcPr>
          <w:p w:rsidR="00653F86" w:rsidRPr="00780E0B" w:rsidRDefault="00653F86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653F86" w:rsidRPr="00780E0B" w:rsidRDefault="00653F86" w:rsidP="002E5D94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  <w:tr w:rsidR="00653F86" w:rsidRPr="00780E0B" w:rsidTr="003B298D">
        <w:trPr>
          <w:trHeight w:val="377"/>
        </w:trPr>
        <w:tc>
          <w:tcPr>
            <w:tcW w:w="641" w:type="dxa"/>
            <w:vAlign w:val="center"/>
          </w:tcPr>
          <w:p w:rsidR="00653F86" w:rsidRPr="00EE1941" w:rsidRDefault="00653F86" w:rsidP="0048045A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16</w:t>
            </w:r>
          </w:p>
        </w:tc>
        <w:tc>
          <w:tcPr>
            <w:tcW w:w="2959" w:type="dxa"/>
          </w:tcPr>
          <w:p w:rsidR="00653F86" w:rsidRDefault="00653F86" w:rsidP="00EE1941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</w:p>
          <w:p w:rsidR="00653F86" w:rsidRPr="00780E0B" w:rsidRDefault="00653F86" w:rsidP="00EE1941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ΣΥΝΑΥΛΙΑ </w:t>
            </w:r>
          </w:p>
          <w:p w:rsidR="00653F86" w:rsidRPr="00780E0B" w:rsidRDefault="00653F86" w:rsidP="00156A94">
            <w:pPr>
              <w:pStyle w:val="a7"/>
              <w:tabs>
                <w:tab w:val="left" w:pos="360"/>
              </w:tabs>
              <w:spacing w:after="0" w:line="360" w:lineRule="auto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Νατάσας 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Μποφίλιου</w:t>
            </w:r>
            <w:proofErr w:type="spellEnd"/>
          </w:p>
        </w:tc>
        <w:tc>
          <w:tcPr>
            <w:tcW w:w="2762" w:type="dxa"/>
            <w:vAlign w:val="center"/>
          </w:tcPr>
          <w:p w:rsidR="00653F86" w:rsidRDefault="00653F86" w:rsidP="00EE1941">
            <w:pP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lang w:val="el-GR"/>
              </w:rPr>
              <w:t>9</w:t>
            </w:r>
            <w:r w:rsidRPr="00780E0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ΣΕΠΤΕΜΒΡΙΟΥ 2019</w:t>
            </w:r>
          </w:p>
          <w:p w:rsidR="00653F86" w:rsidRPr="00780E0B" w:rsidRDefault="00653F86" w:rsidP="00EE1941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/</w:t>
            </w: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 xml:space="preserve"> ΔΕΥΤΕΡΑ /  21:00 </w:t>
            </w:r>
            <w:proofErr w:type="spellStart"/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μ.μ</w:t>
            </w:r>
            <w:proofErr w:type="spellEnd"/>
          </w:p>
        </w:tc>
        <w:tc>
          <w:tcPr>
            <w:tcW w:w="2404" w:type="dxa"/>
            <w:vAlign w:val="center"/>
          </w:tcPr>
          <w:p w:rsidR="00653F86" w:rsidRPr="00780E0B" w:rsidRDefault="00653F86" w:rsidP="00EE1941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r w:rsidRPr="00780E0B">
              <w:rPr>
                <w:rFonts w:asciiTheme="minorHAnsi" w:hAnsiTheme="minorHAnsi" w:cstheme="minorHAnsi"/>
                <w:sz w:val="20"/>
                <w:szCs w:val="20"/>
                <w:lang w:val="el-GR"/>
              </w:rPr>
              <w:t>Κ.Ε.ΔΗ.Σ</w:t>
            </w:r>
          </w:p>
          <w:p w:rsidR="00653F86" w:rsidRPr="00780E0B" w:rsidRDefault="00653F86" w:rsidP="00EE1941">
            <w:pPr>
              <w:rPr>
                <w:rFonts w:asciiTheme="minorHAnsi" w:hAnsiTheme="minorHAnsi" w:cstheme="minorHAnsi"/>
                <w:sz w:val="20"/>
                <w:szCs w:val="20"/>
                <w:lang w:val="el-GR"/>
              </w:rPr>
            </w:pPr>
            <w:proofErr w:type="spellStart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>Τηλ</w:t>
            </w:r>
            <w:proofErr w:type="spellEnd"/>
            <w:r w:rsidRPr="00030F78">
              <w:rPr>
                <w:rFonts w:asciiTheme="minorHAnsi" w:hAnsiTheme="minorHAnsi" w:cstheme="minorHAnsi"/>
                <w:szCs w:val="18"/>
                <w:lang w:val="el-GR"/>
              </w:rPr>
              <w:t xml:space="preserve">.: 23210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 xml:space="preserve">68 900, </w:t>
            </w:r>
            <w:r>
              <w:rPr>
                <w:rFonts w:asciiTheme="minorHAnsi" w:hAnsiTheme="minorHAnsi" w:cstheme="minorHAnsi"/>
                <w:szCs w:val="18"/>
                <w:lang w:val="en-US"/>
              </w:rPr>
              <w:t xml:space="preserve">68 </w:t>
            </w:r>
            <w:r w:rsidRPr="00030F78">
              <w:rPr>
                <w:rFonts w:asciiTheme="minorHAnsi" w:hAnsiTheme="minorHAnsi" w:cstheme="minorHAnsi"/>
                <w:szCs w:val="18"/>
                <w:lang w:val="en-US"/>
              </w:rPr>
              <w:t>910</w:t>
            </w:r>
          </w:p>
        </w:tc>
      </w:tr>
    </w:tbl>
    <w:p w:rsidR="00D1343B" w:rsidRPr="00780E0B" w:rsidRDefault="00D1343B" w:rsidP="00D1343B">
      <w:pPr>
        <w:rPr>
          <w:rFonts w:asciiTheme="minorHAnsi" w:hAnsiTheme="minorHAnsi" w:cstheme="minorHAnsi"/>
          <w:sz w:val="20"/>
          <w:szCs w:val="20"/>
          <w:lang w:val="el-GR"/>
        </w:rPr>
      </w:pPr>
      <w:r w:rsidRPr="00780E0B">
        <w:rPr>
          <w:rFonts w:asciiTheme="minorHAnsi" w:hAnsiTheme="minorHAnsi" w:cstheme="minorHAnsi"/>
          <w:sz w:val="20"/>
          <w:szCs w:val="20"/>
          <w:lang w:val="el-GR"/>
        </w:rPr>
        <w:t xml:space="preserve"> </w:t>
      </w:r>
    </w:p>
    <w:p w:rsidR="00D1343B" w:rsidRPr="00780E0B" w:rsidRDefault="00D1343B" w:rsidP="00D1343B">
      <w:pPr>
        <w:tabs>
          <w:tab w:val="left" w:pos="6675"/>
        </w:tabs>
        <w:rPr>
          <w:rFonts w:asciiTheme="minorHAnsi" w:hAnsiTheme="minorHAnsi" w:cstheme="minorHAnsi"/>
          <w:sz w:val="20"/>
          <w:szCs w:val="20"/>
          <w:lang w:val="el-GR"/>
        </w:rPr>
      </w:pPr>
      <w:r w:rsidRPr="00780E0B">
        <w:rPr>
          <w:rFonts w:asciiTheme="minorHAnsi" w:hAnsiTheme="minorHAnsi" w:cstheme="minorHAnsi"/>
          <w:sz w:val="20"/>
          <w:szCs w:val="20"/>
          <w:lang w:val="el-GR"/>
        </w:rPr>
        <w:tab/>
      </w:r>
    </w:p>
    <w:p w:rsidR="00D1343B" w:rsidRPr="00780E0B" w:rsidRDefault="00D1343B" w:rsidP="00D1343B">
      <w:pPr>
        <w:tabs>
          <w:tab w:val="left" w:pos="6675"/>
        </w:tabs>
        <w:rPr>
          <w:rFonts w:asciiTheme="minorHAnsi" w:hAnsiTheme="minorHAnsi" w:cstheme="minorHAnsi"/>
          <w:sz w:val="20"/>
          <w:szCs w:val="20"/>
          <w:lang w:val="el-GR"/>
        </w:rPr>
      </w:pPr>
      <w:r w:rsidRPr="00780E0B">
        <w:rPr>
          <w:rFonts w:asciiTheme="minorHAnsi" w:hAnsiTheme="minorHAnsi" w:cstheme="minorHAnsi"/>
          <w:sz w:val="20"/>
          <w:szCs w:val="20"/>
          <w:lang w:val="el-GR"/>
        </w:rPr>
        <w:t xml:space="preserve">                                                                                                                                      Η </w:t>
      </w:r>
      <w:r w:rsidR="00781FCD" w:rsidRPr="00780E0B">
        <w:rPr>
          <w:rFonts w:asciiTheme="minorHAnsi" w:hAnsiTheme="minorHAnsi" w:cstheme="minorHAnsi"/>
          <w:sz w:val="20"/>
          <w:szCs w:val="20"/>
          <w:lang w:val="el-GR"/>
        </w:rPr>
        <w:t xml:space="preserve">ΑΝ. </w:t>
      </w:r>
      <w:r w:rsidRPr="00780E0B">
        <w:rPr>
          <w:rFonts w:asciiTheme="minorHAnsi" w:hAnsiTheme="minorHAnsi" w:cstheme="minorHAnsi"/>
          <w:sz w:val="20"/>
          <w:szCs w:val="20"/>
          <w:lang w:val="el-GR"/>
        </w:rPr>
        <w:t xml:space="preserve">ΠΡΟΪΣΤΑΜΕΝΗ </w:t>
      </w:r>
    </w:p>
    <w:p w:rsidR="00D1343B" w:rsidRPr="00780E0B" w:rsidRDefault="00D1343B" w:rsidP="00D1343B">
      <w:pPr>
        <w:tabs>
          <w:tab w:val="left" w:pos="6675"/>
        </w:tabs>
        <w:rPr>
          <w:rFonts w:asciiTheme="minorHAnsi" w:hAnsiTheme="minorHAnsi" w:cstheme="minorHAnsi"/>
          <w:sz w:val="20"/>
          <w:szCs w:val="20"/>
          <w:lang w:val="el-GR"/>
        </w:rPr>
      </w:pPr>
    </w:p>
    <w:p w:rsidR="00D1343B" w:rsidRPr="00780E0B" w:rsidRDefault="00D1343B" w:rsidP="00D1343B">
      <w:pPr>
        <w:tabs>
          <w:tab w:val="left" w:pos="6675"/>
        </w:tabs>
        <w:rPr>
          <w:rFonts w:asciiTheme="minorHAnsi" w:hAnsiTheme="minorHAnsi" w:cstheme="minorHAnsi"/>
          <w:sz w:val="20"/>
          <w:szCs w:val="20"/>
          <w:lang w:val="el-GR"/>
        </w:rPr>
      </w:pPr>
    </w:p>
    <w:p w:rsidR="00913BAF" w:rsidRPr="00780E0B" w:rsidRDefault="00D1343B" w:rsidP="00D1343B">
      <w:pPr>
        <w:rPr>
          <w:rFonts w:asciiTheme="minorHAnsi" w:hAnsiTheme="minorHAnsi" w:cstheme="minorHAnsi"/>
          <w:sz w:val="20"/>
          <w:szCs w:val="20"/>
          <w:lang w:val="en-US"/>
        </w:rPr>
      </w:pPr>
      <w:r w:rsidRPr="00780E0B">
        <w:rPr>
          <w:rFonts w:asciiTheme="minorHAnsi" w:hAnsiTheme="minorHAnsi" w:cstheme="minorHAnsi"/>
          <w:sz w:val="20"/>
          <w:szCs w:val="20"/>
          <w:lang w:val="el-GR"/>
        </w:rPr>
        <w:t xml:space="preserve">                                                                                                                                   </w:t>
      </w:r>
      <w:r w:rsidR="001F0B98" w:rsidRPr="00780E0B">
        <w:rPr>
          <w:rFonts w:asciiTheme="minorHAnsi" w:hAnsiTheme="minorHAnsi" w:cstheme="minorHAnsi"/>
          <w:sz w:val="20"/>
          <w:szCs w:val="20"/>
          <w:lang w:val="el-GR"/>
        </w:rPr>
        <w:t xml:space="preserve">      </w:t>
      </w:r>
      <w:r w:rsidRPr="00780E0B">
        <w:rPr>
          <w:rFonts w:asciiTheme="minorHAnsi" w:hAnsiTheme="minorHAnsi" w:cstheme="minorHAnsi"/>
          <w:sz w:val="20"/>
          <w:szCs w:val="20"/>
          <w:lang w:val="el-GR"/>
        </w:rPr>
        <w:t xml:space="preserve"> ΣΟΦΙΑ ΤΣΑΡΟΥΧ</w:t>
      </w:r>
      <w:r w:rsidRPr="00780E0B">
        <w:rPr>
          <w:rFonts w:asciiTheme="minorHAnsi" w:hAnsiTheme="minorHAnsi" w:cstheme="minorHAnsi"/>
          <w:sz w:val="20"/>
          <w:szCs w:val="20"/>
          <w:lang w:val="en-US"/>
        </w:rPr>
        <w:t>A</w:t>
      </w:r>
    </w:p>
    <w:sectPr w:rsidR="00913BAF" w:rsidRPr="00780E0B">
      <w:footerReference w:type="default" r:id="rId10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5A47" w:rsidRDefault="00CC5A47" w:rsidP="00C85866">
      <w:r>
        <w:separator/>
      </w:r>
    </w:p>
  </w:endnote>
  <w:endnote w:type="continuationSeparator" w:id="0">
    <w:p w:rsidR="00CC5A47" w:rsidRDefault="00CC5A47" w:rsidP="00C858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6631123"/>
      <w:docPartObj>
        <w:docPartGallery w:val="Page Numbers (Bottom of Page)"/>
        <w:docPartUnique/>
      </w:docPartObj>
    </w:sdtPr>
    <w:sdtEndPr/>
    <w:sdtContent>
      <w:p w:rsidR="00C85866" w:rsidRDefault="00C85866">
        <w:pPr>
          <w:pStyle w:val="a6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E35B0" w:rsidRPr="008E35B0">
          <w:rPr>
            <w:noProof/>
            <w:lang w:val="el-GR"/>
          </w:rPr>
          <w:t>2</w:t>
        </w:r>
        <w:r>
          <w:fldChar w:fldCharType="end"/>
        </w:r>
      </w:p>
    </w:sdtContent>
  </w:sdt>
  <w:p w:rsidR="00C85866" w:rsidRDefault="00C85866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5A47" w:rsidRDefault="00CC5A47" w:rsidP="00C85866">
      <w:r>
        <w:separator/>
      </w:r>
    </w:p>
  </w:footnote>
  <w:footnote w:type="continuationSeparator" w:id="0">
    <w:p w:rsidR="00CC5A47" w:rsidRDefault="00CC5A47" w:rsidP="00C858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D753DA"/>
    <w:multiLevelType w:val="hybridMultilevel"/>
    <w:tmpl w:val="AAFE83B4"/>
    <w:lvl w:ilvl="0" w:tplc="F7B6921C">
      <w:start w:val="13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DSyNDA0sbA0MDVU0lEKTi0uzszPAykwrQUA8gZhVCwAAAA="/>
  </w:docVars>
  <w:rsids>
    <w:rsidRoot w:val="00D1343B"/>
    <w:rsid w:val="00010E68"/>
    <w:rsid w:val="00030F78"/>
    <w:rsid w:val="00073B72"/>
    <w:rsid w:val="000C01E4"/>
    <w:rsid w:val="00102C34"/>
    <w:rsid w:val="00156A94"/>
    <w:rsid w:val="00161B95"/>
    <w:rsid w:val="001736F4"/>
    <w:rsid w:val="001B1D30"/>
    <w:rsid w:val="001F0B98"/>
    <w:rsid w:val="00246860"/>
    <w:rsid w:val="00274029"/>
    <w:rsid w:val="00341A39"/>
    <w:rsid w:val="00376E11"/>
    <w:rsid w:val="003A1481"/>
    <w:rsid w:val="003D6053"/>
    <w:rsid w:val="00402F2F"/>
    <w:rsid w:val="00407AB1"/>
    <w:rsid w:val="00417C4F"/>
    <w:rsid w:val="0046249A"/>
    <w:rsid w:val="0048045A"/>
    <w:rsid w:val="004B1116"/>
    <w:rsid w:val="004F56E1"/>
    <w:rsid w:val="00514135"/>
    <w:rsid w:val="00641996"/>
    <w:rsid w:val="00653F86"/>
    <w:rsid w:val="0067009D"/>
    <w:rsid w:val="006A13D6"/>
    <w:rsid w:val="006A1AFF"/>
    <w:rsid w:val="006B0AF1"/>
    <w:rsid w:val="00742316"/>
    <w:rsid w:val="00755312"/>
    <w:rsid w:val="007637D0"/>
    <w:rsid w:val="00780E0B"/>
    <w:rsid w:val="00781FCD"/>
    <w:rsid w:val="00784079"/>
    <w:rsid w:val="007A4832"/>
    <w:rsid w:val="008012AD"/>
    <w:rsid w:val="008D4119"/>
    <w:rsid w:val="008E35B0"/>
    <w:rsid w:val="00913BAF"/>
    <w:rsid w:val="009901B8"/>
    <w:rsid w:val="009E51EE"/>
    <w:rsid w:val="00A315A9"/>
    <w:rsid w:val="00AA6AA8"/>
    <w:rsid w:val="00B35E20"/>
    <w:rsid w:val="00B81D6E"/>
    <w:rsid w:val="00BD2A4B"/>
    <w:rsid w:val="00C85866"/>
    <w:rsid w:val="00CC5A47"/>
    <w:rsid w:val="00D1343B"/>
    <w:rsid w:val="00D230A7"/>
    <w:rsid w:val="00D41575"/>
    <w:rsid w:val="00DF25F2"/>
    <w:rsid w:val="00EE1941"/>
    <w:rsid w:val="00F40E5C"/>
    <w:rsid w:val="00F82F53"/>
    <w:rsid w:val="00FA4DDE"/>
    <w:rsid w:val="00FE2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1343B"/>
    <w:pPr>
      <w:spacing w:after="0" w:line="240" w:lineRule="auto"/>
    </w:pPr>
    <w:rPr>
      <w:rFonts w:ascii="Arial" w:eastAsia="Times New Roman" w:hAnsi="Arial" w:cs="Arial"/>
      <w:bCs/>
      <w:sz w:val="18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D1343B"/>
    <w:rPr>
      <w:color w:val="0000FF"/>
      <w:u w:val="single"/>
    </w:rPr>
  </w:style>
  <w:style w:type="paragraph" w:styleId="a3">
    <w:name w:val="Balloon Text"/>
    <w:basedOn w:val="a"/>
    <w:link w:val="Char"/>
    <w:uiPriority w:val="99"/>
    <w:semiHidden/>
    <w:unhideWhenUsed/>
    <w:rsid w:val="00D1343B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D1343B"/>
    <w:rPr>
      <w:rFonts w:ascii="Tahoma" w:eastAsia="Times New Roman" w:hAnsi="Tahoma" w:cs="Tahoma"/>
      <w:bCs/>
      <w:sz w:val="16"/>
      <w:szCs w:val="16"/>
      <w:lang w:val="en-GB"/>
    </w:rPr>
  </w:style>
  <w:style w:type="paragraph" w:styleId="a4">
    <w:name w:val="List Paragraph"/>
    <w:basedOn w:val="a"/>
    <w:uiPriority w:val="34"/>
    <w:qFormat/>
    <w:rsid w:val="007A4832"/>
    <w:pPr>
      <w:ind w:left="720"/>
      <w:contextualSpacing/>
    </w:pPr>
  </w:style>
  <w:style w:type="paragraph" w:styleId="a5">
    <w:name w:val="header"/>
    <w:basedOn w:val="a"/>
    <w:link w:val="Char0"/>
    <w:uiPriority w:val="99"/>
    <w:unhideWhenUsed/>
    <w:rsid w:val="00C85866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5"/>
    <w:uiPriority w:val="99"/>
    <w:rsid w:val="00C85866"/>
    <w:rPr>
      <w:rFonts w:ascii="Arial" w:eastAsia="Times New Roman" w:hAnsi="Arial" w:cs="Arial"/>
      <w:bCs/>
      <w:sz w:val="18"/>
      <w:szCs w:val="24"/>
      <w:lang w:val="en-GB"/>
    </w:rPr>
  </w:style>
  <w:style w:type="paragraph" w:styleId="a6">
    <w:name w:val="footer"/>
    <w:basedOn w:val="a"/>
    <w:link w:val="Char1"/>
    <w:uiPriority w:val="99"/>
    <w:unhideWhenUsed/>
    <w:rsid w:val="00C85866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6"/>
    <w:uiPriority w:val="99"/>
    <w:rsid w:val="00C85866"/>
    <w:rPr>
      <w:rFonts w:ascii="Arial" w:eastAsia="Times New Roman" w:hAnsi="Arial" w:cs="Arial"/>
      <w:bCs/>
      <w:sz w:val="18"/>
      <w:szCs w:val="24"/>
      <w:lang w:val="en-GB"/>
    </w:rPr>
  </w:style>
  <w:style w:type="paragraph" w:styleId="a7">
    <w:name w:val="Body Text"/>
    <w:basedOn w:val="a"/>
    <w:link w:val="Char2"/>
    <w:rsid w:val="008012AD"/>
    <w:pPr>
      <w:spacing w:after="120"/>
    </w:pPr>
    <w:rPr>
      <w:rFonts w:ascii="Times New Roman" w:hAnsi="Times New Roman" w:cs="Times New Roman"/>
      <w:bCs w:val="0"/>
      <w:sz w:val="24"/>
      <w:lang w:val="el-GR" w:eastAsia="el-GR"/>
    </w:rPr>
  </w:style>
  <w:style w:type="character" w:customStyle="1" w:styleId="Char2">
    <w:name w:val="Σώμα κειμένου Char"/>
    <w:basedOn w:val="a0"/>
    <w:link w:val="a7"/>
    <w:rsid w:val="008012AD"/>
    <w:rPr>
      <w:rFonts w:ascii="Times New Roman" w:eastAsia="Times New Roman" w:hAnsi="Times New Roman" w:cs="Times New Roman"/>
      <w:sz w:val="24"/>
      <w:szCs w:val="24"/>
      <w:lang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1343B"/>
    <w:pPr>
      <w:spacing w:after="0" w:line="240" w:lineRule="auto"/>
    </w:pPr>
    <w:rPr>
      <w:rFonts w:ascii="Arial" w:eastAsia="Times New Roman" w:hAnsi="Arial" w:cs="Arial"/>
      <w:bCs/>
      <w:sz w:val="18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D1343B"/>
    <w:rPr>
      <w:color w:val="0000FF"/>
      <w:u w:val="single"/>
    </w:rPr>
  </w:style>
  <w:style w:type="paragraph" w:styleId="a3">
    <w:name w:val="Balloon Text"/>
    <w:basedOn w:val="a"/>
    <w:link w:val="Char"/>
    <w:uiPriority w:val="99"/>
    <w:semiHidden/>
    <w:unhideWhenUsed/>
    <w:rsid w:val="00D1343B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D1343B"/>
    <w:rPr>
      <w:rFonts w:ascii="Tahoma" w:eastAsia="Times New Roman" w:hAnsi="Tahoma" w:cs="Tahoma"/>
      <w:bCs/>
      <w:sz w:val="16"/>
      <w:szCs w:val="16"/>
      <w:lang w:val="en-GB"/>
    </w:rPr>
  </w:style>
  <w:style w:type="paragraph" w:styleId="a4">
    <w:name w:val="List Paragraph"/>
    <w:basedOn w:val="a"/>
    <w:uiPriority w:val="34"/>
    <w:qFormat/>
    <w:rsid w:val="007A4832"/>
    <w:pPr>
      <w:ind w:left="720"/>
      <w:contextualSpacing/>
    </w:pPr>
  </w:style>
  <w:style w:type="paragraph" w:styleId="a5">
    <w:name w:val="header"/>
    <w:basedOn w:val="a"/>
    <w:link w:val="Char0"/>
    <w:uiPriority w:val="99"/>
    <w:unhideWhenUsed/>
    <w:rsid w:val="00C85866"/>
    <w:pPr>
      <w:tabs>
        <w:tab w:val="center" w:pos="4153"/>
        <w:tab w:val="right" w:pos="8306"/>
      </w:tabs>
    </w:pPr>
  </w:style>
  <w:style w:type="character" w:customStyle="1" w:styleId="Char0">
    <w:name w:val="Κεφαλίδα Char"/>
    <w:basedOn w:val="a0"/>
    <w:link w:val="a5"/>
    <w:uiPriority w:val="99"/>
    <w:rsid w:val="00C85866"/>
    <w:rPr>
      <w:rFonts w:ascii="Arial" w:eastAsia="Times New Roman" w:hAnsi="Arial" w:cs="Arial"/>
      <w:bCs/>
      <w:sz w:val="18"/>
      <w:szCs w:val="24"/>
      <w:lang w:val="en-GB"/>
    </w:rPr>
  </w:style>
  <w:style w:type="paragraph" w:styleId="a6">
    <w:name w:val="footer"/>
    <w:basedOn w:val="a"/>
    <w:link w:val="Char1"/>
    <w:uiPriority w:val="99"/>
    <w:unhideWhenUsed/>
    <w:rsid w:val="00C85866"/>
    <w:pPr>
      <w:tabs>
        <w:tab w:val="center" w:pos="4153"/>
        <w:tab w:val="right" w:pos="8306"/>
      </w:tabs>
    </w:pPr>
  </w:style>
  <w:style w:type="character" w:customStyle="1" w:styleId="Char1">
    <w:name w:val="Υποσέλιδο Char"/>
    <w:basedOn w:val="a0"/>
    <w:link w:val="a6"/>
    <w:uiPriority w:val="99"/>
    <w:rsid w:val="00C85866"/>
    <w:rPr>
      <w:rFonts w:ascii="Arial" w:eastAsia="Times New Roman" w:hAnsi="Arial" w:cs="Arial"/>
      <w:bCs/>
      <w:sz w:val="18"/>
      <w:szCs w:val="24"/>
      <w:lang w:val="en-GB"/>
    </w:rPr>
  </w:style>
  <w:style w:type="paragraph" w:styleId="a7">
    <w:name w:val="Body Text"/>
    <w:basedOn w:val="a"/>
    <w:link w:val="Char2"/>
    <w:rsid w:val="008012AD"/>
    <w:pPr>
      <w:spacing w:after="120"/>
    </w:pPr>
    <w:rPr>
      <w:rFonts w:ascii="Times New Roman" w:hAnsi="Times New Roman" w:cs="Times New Roman"/>
      <w:bCs w:val="0"/>
      <w:sz w:val="24"/>
      <w:lang w:val="el-GR" w:eastAsia="el-GR"/>
    </w:rPr>
  </w:style>
  <w:style w:type="character" w:customStyle="1" w:styleId="Char2">
    <w:name w:val="Σώμα κειμένου Char"/>
    <w:basedOn w:val="a0"/>
    <w:link w:val="a7"/>
    <w:rsid w:val="008012AD"/>
    <w:rPr>
      <w:rFonts w:ascii="Times New Roman" w:eastAsia="Times New Roman" w:hAnsi="Times New Roman" w:cs="Times New Roman"/>
      <w:sz w:val="24"/>
      <w:szCs w:val="24"/>
      <w:lang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53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u@teicm.gr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430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0</cp:revision>
  <cp:lastPrinted>2016-06-17T07:24:00Z</cp:lastPrinted>
  <dcterms:created xsi:type="dcterms:W3CDTF">2019-05-28T08:41:00Z</dcterms:created>
  <dcterms:modified xsi:type="dcterms:W3CDTF">2019-07-03T06:35:00Z</dcterms:modified>
</cp:coreProperties>
</file>